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0731" w:rsidRPr="00A6448E" w:rsidRDefault="00C60731" w:rsidP="00346922">
      <w:pPr>
        <w:spacing w:line="360" w:lineRule="auto"/>
        <w:contextualSpacing/>
        <w:jc w:val="both"/>
        <w:rPr>
          <w:b/>
          <w:u w:val="single"/>
        </w:rPr>
      </w:pPr>
      <w:r w:rsidRPr="00A6448E">
        <w:rPr>
          <w:b/>
          <w:u w:val="single"/>
        </w:rPr>
        <w:t>Bio</w:t>
      </w:r>
    </w:p>
    <w:p w:rsidR="00FF5C79" w:rsidRDefault="00FF5C79" w:rsidP="00FF5C79">
      <w:pPr>
        <w:spacing w:line="360" w:lineRule="auto"/>
        <w:contextualSpacing/>
        <w:jc w:val="both"/>
      </w:pPr>
      <w:r>
        <w:t xml:space="preserve">I am a hard-working individual. I always strive to do my best in anything I put my mind to. I'm generally a people person and can adapt to and accommodate any working environment. I would like to think I'm a fast learner, always willing to ensure what needs to be done, gets done efficiently and </w:t>
      </w:r>
      <w:r>
        <w:t>to the best of my ability</w:t>
      </w:r>
      <w:r>
        <w:t xml:space="preserve">. I am compassionate and patient, caring as well as enthusiastic. I am an eager learner and always willing to receive </w:t>
      </w:r>
      <w:r>
        <w:t>constructive</w:t>
      </w:r>
      <w:r>
        <w:t xml:space="preserve"> criticism when completing a task</w:t>
      </w:r>
      <w:r>
        <w:t xml:space="preserve"> as I believe this is</w:t>
      </w:r>
      <w:r>
        <w:t xml:space="preserve"> how you grow.</w:t>
      </w:r>
    </w:p>
    <w:p w:rsidR="00FF5C79" w:rsidRDefault="00FF5C79" w:rsidP="00FF5C79">
      <w:pPr>
        <w:spacing w:line="360" w:lineRule="auto"/>
        <w:contextualSpacing/>
        <w:jc w:val="both"/>
      </w:pPr>
    </w:p>
    <w:p w:rsidR="001D5826" w:rsidRPr="00A6448E" w:rsidRDefault="001D5826" w:rsidP="00346922">
      <w:pPr>
        <w:spacing w:line="360" w:lineRule="auto"/>
        <w:contextualSpacing/>
        <w:jc w:val="both"/>
        <w:rPr>
          <w:b/>
          <w:u w:val="single"/>
        </w:rPr>
      </w:pPr>
      <w:r w:rsidRPr="00A6448E">
        <w:rPr>
          <w:b/>
          <w:u w:val="single"/>
        </w:rPr>
        <w:t xml:space="preserve">Where did your passion for coding </w:t>
      </w:r>
      <w:proofErr w:type="gramStart"/>
      <w:r w:rsidRPr="00A6448E">
        <w:rPr>
          <w:b/>
          <w:u w:val="single"/>
        </w:rPr>
        <w:t>start</w:t>
      </w:r>
      <w:proofErr w:type="gramEnd"/>
    </w:p>
    <w:p w:rsidR="00FF5C79" w:rsidRDefault="00FF5C79" w:rsidP="00FF5C79">
      <w:pPr>
        <w:spacing w:line="360" w:lineRule="auto"/>
        <w:contextualSpacing/>
        <w:jc w:val="both"/>
      </w:pPr>
      <w:r>
        <w:t>My passion for working with technology came from a very young age and later grew when I took Information Technology as a High School subject. I've always been interested in technology; designing as well as creating software. It's the way of the future and I plan on embracing it and "Getting with the Times"</w:t>
      </w:r>
    </w:p>
    <w:p w:rsidR="00AB7DA5" w:rsidRPr="00A6448E" w:rsidRDefault="00AB7DA5" w:rsidP="00FD00A6">
      <w:pPr>
        <w:spacing w:line="360" w:lineRule="auto"/>
        <w:contextualSpacing/>
      </w:pPr>
    </w:p>
    <w:p w:rsidR="00C60731" w:rsidRPr="00A6448E" w:rsidRDefault="00C60731" w:rsidP="00C60731">
      <w:pPr>
        <w:spacing w:line="360" w:lineRule="auto"/>
        <w:contextualSpacing/>
        <w:rPr>
          <w:b/>
          <w:u w:val="single"/>
        </w:rPr>
      </w:pPr>
      <w:r w:rsidRPr="00A6448E">
        <w:rPr>
          <w:b/>
          <w:u w:val="single"/>
        </w:rPr>
        <w:t>Passion Board</w:t>
      </w:r>
    </w:p>
    <w:p w:rsidR="00FF5C79" w:rsidRDefault="00FF5C79" w:rsidP="00FF5C79">
      <w:pPr>
        <w:spacing w:line="360" w:lineRule="auto"/>
        <w:contextualSpacing/>
      </w:pPr>
      <w:r>
        <w:t>Reading</w:t>
      </w:r>
    </w:p>
    <w:p w:rsidR="00FF5C79" w:rsidRDefault="00FF5C79" w:rsidP="00FF5C79">
      <w:pPr>
        <w:spacing w:line="360" w:lineRule="auto"/>
        <w:contextualSpacing/>
      </w:pPr>
      <w:r>
        <w:t>Creative Writing</w:t>
      </w:r>
    </w:p>
    <w:p w:rsidR="00FF5C79" w:rsidRDefault="00FF5C79" w:rsidP="00FF5C79">
      <w:pPr>
        <w:spacing w:line="360" w:lineRule="auto"/>
        <w:contextualSpacing/>
      </w:pPr>
      <w:r>
        <w:t>Hiking</w:t>
      </w:r>
    </w:p>
    <w:p w:rsidR="00FF5C79" w:rsidRDefault="00FF5C79" w:rsidP="00FF5C79">
      <w:pPr>
        <w:spacing w:line="360" w:lineRule="auto"/>
        <w:contextualSpacing/>
      </w:pPr>
      <w:r>
        <w:t>Being outdoors</w:t>
      </w:r>
    </w:p>
    <w:p w:rsidR="00FF5C79" w:rsidRPr="00FE2FAB" w:rsidRDefault="00FF5C79" w:rsidP="00FF5C79">
      <w:pPr>
        <w:spacing w:line="360" w:lineRule="auto"/>
        <w:contextualSpacing/>
      </w:pPr>
    </w:p>
    <w:p w:rsidR="00C60731" w:rsidRPr="008F1E54" w:rsidRDefault="00C60731" w:rsidP="00C60731">
      <w:pPr>
        <w:spacing w:line="360" w:lineRule="auto"/>
        <w:contextualSpacing/>
        <w:rPr>
          <w:color w:val="FF0000"/>
        </w:rPr>
      </w:pPr>
      <w:r w:rsidRPr="00A6448E">
        <w:rPr>
          <w:b/>
          <w:u w:val="single"/>
        </w:rPr>
        <w:t>Soft Skills</w:t>
      </w:r>
    </w:p>
    <w:p w:rsidR="00FF5C79" w:rsidRDefault="00FF5C79" w:rsidP="00FF5C79">
      <w:pPr>
        <w:spacing w:line="360" w:lineRule="auto"/>
        <w:contextualSpacing/>
      </w:pPr>
      <w:r>
        <w:t>Team Player</w:t>
      </w:r>
    </w:p>
    <w:p w:rsidR="00FF5C79" w:rsidRDefault="00FF5C79" w:rsidP="00FF5C79">
      <w:pPr>
        <w:spacing w:line="360" w:lineRule="auto"/>
        <w:contextualSpacing/>
      </w:pPr>
      <w:r>
        <w:t>Eager learner</w:t>
      </w:r>
    </w:p>
    <w:p w:rsidR="00FF5C79" w:rsidRDefault="00FF5C79" w:rsidP="00FF5C79">
      <w:pPr>
        <w:spacing w:line="360" w:lineRule="auto"/>
        <w:contextualSpacing/>
      </w:pPr>
      <w:r>
        <w:t>Intuitive</w:t>
      </w:r>
    </w:p>
    <w:p w:rsidR="00FF5C79" w:rsidRDefault="00FF5C79" w:rsidP="00FF5C79">
      <w:pPr>
        <w:spacing w:line="360" w:lineRule="auto"/>
        <w:contextualSpacing/>
      </w:pPr>
      <w:r>
        <w:t>Charismatic</w:t>
      </w:r>
    </w:p>
    <w:p w:rsidR="00FF5C79" w:rsidRDefault="00FF5C79" w:rsidP="00FF5C79">
      <w:pPr>
        <w:spacing w:line="360" w:lineRule="auto"/>
        <w:contextualSpacing/>
      </w:pPr>
      <w:r>
        <w:t>Patient</w:t>
      </w:r>
    </w:p>
    <w:p w:rsidR="00FF5C79" w:rsidRDefault="00FF5C79" w:rsidP="00FF5C79">
      <w:pPr>
        <w:spacing w:line="360" w:lineRule="auto"/>
        <w:contextualSpacing/>
      </w:pPr>
      <w:proofErr w:type="spellStart"/>
      <w:r>
        <w:t>Enthusiatic</w:t>
      </w:r>
      <w:proofErr w:type="spellEnd"/>
    </w:p>
    <w:p w:rsidR="00337282" w:rsidRDefault="00FF5C79" w:rsidP="00FF5C79">
      <w:pPr>
        <w:spacing w:line="360" w:lineRule="auto"/>
        <w:contextualSpacing/>
      </w:pPr>
      <w:r>
        <w:t>Punctual</w:t>
      </w:r>
    </w:p>
    <w:p w:rsidR="00FF5C79" w:rsidRDefault="00FF5C79" w:rsidP="00FF5C79">
      <w:pPr>
        <w:spacing w:line="360" w:lineRule="auto"/>
        <w:contextualSpacing/>
      </w:pPr>
    </w:p>
    <w:p w:rsidR="00C60731" w:rsidRDefault="00C60731" w:rsidP="00C60731">
      <w:pPr>
        <w:spacing w:line="360" w:lineRule="auto"/>
        <w:contextualSpacing/>
        <w:rPr>
          <w:b/>
          <w:u w:val="single"/>
        </w:rPr>
      </w:pPr>
      <w:r w:rsidRPr="00A6448E">
        <w:rPr>
          <w:b/>
          <w:u w:val="single"/>
        </w:rPr>
        <w:t>Technical Skills</w:t>
      </w:r>
    </w:p>
    <w:p w:rsidR="00FF5C79" w:rsidRDefault="00FF5C79" w:rsidP="00FF5C79">
      <w:pPr>
        <w:spacing w:line="360" w:lineRule="auto"/>
        <w:contextualSpacing/>
      </w:pPr>
      <w:r>
        <w:t xml:space="preserve">Microsoft </w:t>
      </w:r>
      <w:r>
        <w:t xml:space="preserve">Office: </w:t>
      </w:r>
      <w:r>
        <w:t>Word</w:t>
      </w:r>
      <w:r>
        <w:t xml:space="preserve">, </w:t>
      </w:r>
      <w:r>
        <w:t>Excel</w:t>
      </w:r>
      <w:r>
        <w:t xml:space="preserve"> (basic), </w:t>
      </w:r>
      <w:proofErr w:type="spellStart"/>
      <w:r>
        <w:t>Powerpoint</w:t>
      </w:r>
      <w:proofErr w:type="spellEnd"/>
    </w:p>
    <w:p w:rsidR="00FF5C79" w:rsidRDefault="00FF5C79" w:rsidP="00FF5C79">
      <w:pPr>
        <w:spacing w:line="360" w:lineRule="auto"/>
        <w:contextualSpacing/>
      </w:pPr>
      <w:r>
        <w:t>Delphi programming</w:t>
      </w:r>
    </w:p>
    <w:p w:rsidR="00FF5C79" w:rsidRDefault="00FF5C79" w:rsidP="00FF5C79">
      <w:pPr>
        <w:spacing w:line="360" w:lineRule="auto"/>
        <w:contextualSpacing/>
      </w:pPr>
      <w:r>
        <w:t>Scratch programming</w:t>
      </w:r>
    </w:p>
    <w:p w:rsidR="00FF5C79" w:rsidRPr="00F05246" w:rsidRDefault="00FF5C79" w:rsidP="00FF5C79">
      <w:pPr>
        <w:spacing w:line="360" w:lineRule="auto"/>
        <w:contextualSpacing/>
      </w:pPr>
      <w:bookmarkStart w:id="0" w:name="_GoBack"/>
      <w:bookmarkEnd w:id="0"/>
    </w:p>
    <w:p w:rsidR="00C60731" w:rsidRDefault="001D5826" w:rsidP="00C60731">
      <w:pPr>
        <w:spacing w:line="360" w:lineRule="auto"/>
        <w:contextualSpacing/>
        <w:rPr>
          <w:b/>
          <w:u w:val="single"/>
        </w:rPr>
      </w:pPr>
      <w:r w:rsidRPr="00612BF1">
        <w:rPr>
          <w:b/>
          <w:u w:val="single"/>
        </w:rPr>
        <w:lastRenderedPageBreak/>
        <w:t>Educational Backgr</w:t>
      </w:r>
      <w:r w:rsidR="00741E28">
        <w:rPr>
          <w:b/>
          <w:u w:val="single"/>
        </w:rPr>
        <w:t>ound</w:t>
      </w:r>
    </w:p>
    <w:p w:rsidR="00FF5C79" w:rsidRPr="00FF5C79" w:rsidRDefault="00FF5C79" w:rsidP="00C60731">
      <w:pPr>
        <w:spacing w:line="360" w:lineRule="auto"/>
        <w:contextualSpacing/>
      </w:pPr>
      <w:r w:rsidRPr="00FF5C79">
        <w:t>Matric 2018 Spine Road High School</w:t>
      </w:r>
    </w:p>
    <w:sectPr w:rsidR="00FF5C79" w:rsidRPr="00FF5C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MDAxNjYwMTIzsjBW0lEKTi0uzszPAykwrgUAP+g2+SwAAAA="/>
  </w:docVars>
  <w:rsids>
    <w:rsidRoot w:val="00EB467D"/>
    <w:rsid w:val="00083102"/>
    <w:rsid w:val="000A6830"/>
    <w:rsid w:val="001346ED"/>
    <w:rsid w:val="00193D26"/>
    <w:rsid w:val="001D5826"/>
    <w:rsid w:val="00212C77"/>
    <w:rsid w:val="00221D48"/>
    <w:rsid w:val="00223F82"/>
    <w:rsid w:val="00225116"/>
    <w:rsid w:val="00240ADF"/>
    <w:rsid w:val="0026283A"/>
    <w:rsid w:val="002834CD"/>
    <w:rsid w:val="002D1D4B"/>
    <w:rsid w:val="00300481"/>
    <w:rsid w:val="0031400E"/>
    <w:rsid w:val="00337282"/>
    <w:rsid w:val="00346922"/>
    <w:rsid w:val="00365646"/>
    <w:rsid w:val="0039237B"/>
    <w:rsid w:val="00446676"/>
    <w:rsid w:val="0049753A"/>
    <w:rsid w:val="004B7672"/>
    <w:rsid w:val="004C0E67"/>
    <w:rsid w:val="0051602A"/>
    <w:rsid w:val="00537C67"/>
    <w:rsid w:val="005B753A"/>
    <w:rsid w:val="00612BF1"/>
    <w:rsid w:val="006142FD"/>
    <w:rsid w:val="006B26D3"/>
    <w:rsid w:val="006C03E7"/>
    <w:rsid w:val="006F2BF6"/>
    <w:rsid w:val="00725BAD"/>
    <w:rsid w:val="00741E28"/>
    <w:rsid w:val="00754625"/>
    <w:rsid w:val="00765BD2"/>
    <w:rsid w:val="007722FE"/>
    <w:rsid w:val="007C380C"/>
    <w:rsid w:val="00850E91"/>
    <w:rsid w:val="008F1E54"/>
    <w:rsid w:val="0098738E"/>
    <w:rsid w:val="0099016A"/>
    <w:rsid w:val="00996B39"/>
    <w:rsid w:val="009A1567"/>
    <w:rsid w:val="00A13E30"/>
    <w:rsid w:val="00A41D94"/>
    <w:rsid w:val="00A6448E"/>
    <w:rsid w:val="00AB7DA5"/>
    <w:rsid w:val="00AF6408"/>
    <w:rsid w:val="00B17EBF"/>
    <w:rsid w:val="00B2288B"/>
    <w:rsid w:val="00B77C77"/>
    <w:rsid w:val="00B80FD9"/>
    <w:rsid w:val="00BA5AB9"/>
    <w:rsid w:val="00BE536B"/>
    <w:rsid w:val="00C60731"/>
    <w:rsid w:val="00CB28D4"/>
    <w:rsid w:val="00CB443F"/>
    <w:rsid w:val="00DB3209"/>
    <w:rsid w:val="00DC4529"/>
    <w:rsid w:val="00E26006"/>
    <w:rsid w:val="00E46647"/>
    <w:rsid w:val="00E80287"/>
    <w:rsid w:val="00EB467D"/>
    <w:rsid w:val="00F05246"/>
    <w:rsid w:val="00F07F09"/>
    <w:rsid w:val="00F419BE"/>
    <w:rsid w:val="00F52774"/>
    <w:rsid w:val="00FD00A6"/>
    <w:rsid w:val="00FD1910"/>
    <w:rsid w:val="00FE2FAB"/>
    <w:rsid w:val="00FF5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A59A5"/>
  <w15:chartTrackingRefBased/>
  <w15:docId w15:val="{8050F68C-77CF-47A9-BE3E-6763377FF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e Cormac</dc:creator>
  <cp:keywords/>
  <dc:description/>
  <cp:lastModifiedBy>Adele Cormac</cp:lastModifiedBy>
  <cp:revision>3</cp:revision>
  <dcterms:created xsi:type="dcterms:W3CDTF">2021-05-10T02:10:00Z</dcterms:created>
  <dcterms:modified xsi:type="dcterms:W3CDTF">2021-05-10T02:15:00Z</dcterms:modified>
</cp:coreProperties>
</file>